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3C7B5" w14:textId="77777777" w:rsidR="009618D5" w:rsidRDefault="004F339C">
      <w:pPr>
        <w:pStyle w:val="Title"/>
      </w:pPr>
      <w:r>
        <w:t>bert</w:t>
      </w:r>
    </w:p>
    <w:p w14:paraId="26514498" w14:textId="77777777" w:rsidR="009618D5" w:rsidRDefault="004F339C">
      <w:pPr>
        <w:pStyle w:val="Author"/>
      </w:pPr>
      <w:r>
        <w:t>geo</w:t>
      </w:r>
    </w:p>
    <w:p w14:paraId="16C14CE5" w14:textId="77777777" w:rsidR="009618D5" w:rsidRDefault="004F339C">
      <w:pPr>
        <w:pStyle w:val="Date"/>
      </w:pPr>
      <w:r>
        <w:t>2022-04-25</w:t>
      </w:r>
    </w:p>
    <w:p w14:paraId="10AFA039" w14:textId="7EDB3C65" w:rsidR="009618D5" w:rsidRDefault="004F339C">
      <w:pPr>
        <w:numPr>
          <w:ilvl w:val="0"/>
          <w:numId w:val="3"/>
        </w:numPr>
      </w:pPr>
      <w:r>
        <w:t xml:space="preserve">After your model predicts the probability of answer span start/end position, what rules did you apply to determine the final start/end position? (the rules you applied must be </w:t>
      </w:r>
      <w:r>
        <w:t xml:space="preserve">different from the sample code) </w:t>
      </w:r>
    </w:p>
    <w:p w14:paraId="3BA8FAA8" w14:textId="07D65923" w:rsidR="00C20186" w:rsidRDefault="00C20186" w:rsidP="00C20186">
      <w:r w:rsidRPr="00C20186">
        <w:drawing>
          <wp:inline distT="0" distB="0" distL="0" distR="0" wp14:anchorId="45263BBA" wp14:editId="1BB86D3F">
            <wp:extent cx="5486400" cy="375412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75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25292" w14:textId="77777777" w:rsidR="009618D5" w:rsidRDefault="004F339C">
      <w:pPr>
        <w:numPr>
          <w:ilvl w:val="0"/>
          <w:numId w:val="3"/>
        </w:numPr>
      </w:pPr>
      <w:r>
        <w:t>Try another type of pretrained model which can be found in huggingface’s Model Hub (e.g. BERT -&gt; BERT-wwm-ext, or BERT-&gt; RoBERTa ), and describe</w:t>
      </w:r>
    </w:p>
    <w:p w14:paraId="3A4676CB" w14:textId="77777777" w:rsidR="009618D5" w:rsidRDefault="004F339C">
      <w:pPr>
        <w:numPr>
          <w:ilvl w:val="0"/>
          <w:numId w:val="4"/>
        </w:numPr>
      </w:pPr>
      <w:r>
        <w:t>the pretrained model you used</w:t>
      </w:r>
    </w:p>
    <w:p w14:paraId="3C4815B9" w14:textId="77777777" w:rsidR="009618D5" w:rsidRDefault="004F339C">
      <w:pPr>
        <w:numPr>
          <w:ilvl w:val="0"/>
          <w:numId w:val="4"/>
        </w:numPr>
      </w:pPr>
      <w:r>
        <w:t>performance of the model you used</w:t>
      </w:r>
    </w:p>
    <w:p w14:paraId="34763B17" w14:textId="77777777" w:rsidR="009618D5" w:rsidRDefault="004F339C">
      <w:pPr>
        <w:numPr>
          <w:ilvl w:val="0"/>
          <w:numId w:val="4"/>
        </w:numPr>
      </w:pPr>
      <w:r>
        <w:t>the difference</w:t>
      </w:r>
      <w:r>
        <w:t xml:space="preserve"> between BERT and the pretrained model you used (architecture, pretraining loss, etc.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96"/>
        <w:gridCol w:w="3265"/>
        <w:gridCol w:w="1126"/>
        <w:gridCol w:w="1045"/>
        <w:gridCol w:w="1324"/>
      </w:tblGrid>
      <w:tr w:rsidR="009618D5" w14:paraId="21826BF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C5B5E0" w14:textId="77777777" w:rsidR="009618D5" w:rsidRDefault="004F339C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DF2804" w14:textId="77777777" w:rsidR="009618D5" w:rsidRDefault="004F339C">
            <w:pPr>
              <w:pStyle w:val="Compact"/>
            </w:pPr>
            <w:r>
              <w:t>architec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0F12E5" w14:textId="77777777" w:rsidR="009618D5" w:rsidRDefault="004F339C">
            <w:pPr>
              <w:pStyle w:val="Compact"/>
            </w:pPr>
            <w:r>
              <w:t>training lo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54B52F" w14:textId="77777777" w:rsidR="009618D5" w:rsidRDefault="004F339C">
            <w:pPr>
              <w:pStyle w:val="Compact"/>
            </w:pPr>
            <w:r>
              <w:t>traning a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B78552" w14:textId="77777777" w:rsidR="009618D5" w:rsidRDefault="004F339C">
            <w:pPr>
              <w:pStyle w:val="Compact"/>
            </w:pPr>
            <w:r>
              <w:t>validation acc</w:t>
            </w:r>
          </w:p>
        </w:tc>
      </w:tr>
      <w:tr w:rsidR="009618D5" w14:paraId="0E912A34" w14:textId="77777777">
        <w:tc>
          <w:tcPr>
            <w:tcW w:w="0" w:type="auto"/>
          </w:tcPr>
          <w:p w14:paraId="2373A52A" w14:textId="77777777" w:rsidR="009618D5" w:rsidRDefault="004F339C">
            <w:pPr>
              <w:pStyle w:val="Compact"/>
            </w:pPr>
            <w:r>
              <w:t>bert-base-chinese</w:t>
            </w:r>
          </w:p>
        </w:tc>
        <w:tc>
          <w:tcPr>
            <w:tcW w:w="0" w:type="auto"/>
          </w:tcPr>
          <w:p w14:paraId="269400F8" w14:textId="77777777" w:rsidR="009618D5" w:rsidRDefault="004F339C">
            <w:pPr>
              <w:pStyle w:val="Compact"/>
            </w:pPr>
            <w:r>
              <w:t xml:space="preserve">11 </w:t>
            </w:r>
            <w:r>
              <w:t>層</w:t>
            </w:r>
            <w:r>
              <w:t xml:space="preserve"> bertLayer , dropout 0.1 </w:t>
            </w:r>
            <w:r>
              <w:lastRenderedPageBreak/>
              <w:t>, Liner</w:t>
            </w:r>
          </w:p>
        </w:tc>
        <w:tc>
          <w:tcPr>
            <w:tcW w:w="0" w:type="auto"/>
          </w:tcPr>
          <w:p w14:paraId="16F5F33A" w14:textId="77777777" w:rsidR="009618D5" w:rsidRDefault="004F339C">
            <w:pPr>
              <w:pStyle w:val="Compact"/>
            </w:pPr>
            <w:r>
              <w:lastRenderedPageBreak/>
              <w:t>0.595</w:t>
            </w:r>
          </w:p>
        </w:tc>
        <w:tc>
          <w:tcPr>
            <w:tcW w:w="0" w:type="auto"/>
          </w:tcPr>
          <w:p w14:paraId="7480B655" w14:textId="77777777" w:rsidR="009618D5" w:rsidRDefault="004F339C">
            <w:pPr>
              <w:pStyle w:val="Compact"/>
            </w:pPr>
            <w:r>
              <w:t>0.751</w:t>
            </w:r>
          </w:p>
        </w:tc>
        <w:tc>
          <w:tcPr>
            <w:tcW w:w="0" w:type="auto"/>
          </w:tcPr>
          <w:p w14:paraId="08DFD8E9" w14:textId="77777777" w:rsidR="009618D5" w:rsidRDefault="004F339C">
            <w:pPr>
              <w:pStyle w:val="Compact"/>
            </w:pPr>
            <w:r>
              <w:t>0.63</w:t>
            </w:r>
          </w:p>
        </w:tc>
      </w:tr>
      <w:tr w:rsidR="009618D5" w14:paraId="775E44C2" w14:textId="77777777">
        <w:tc>
          <w:tcPr>
            <w:tcW w:w="0" w:type="auto"/>
          </w:tcPr>
          <w:p w14:paraId="720CD246" w14:textId="77777777" w:rsidR="009618D5" w:rsidRDefault="004F339C">
            <w:pPr>
              <w:pStyle w:val="Compact"/>
            </w:pPr>
            <w:r>
              <w:t>uer/roberta-base-chinese-extractive-qa</w:t>
            </w:r>
          </w:p>
        </w:tc>
        <w:tc>
          <w:tcPr>
            <w:tcW w:w="0" w:type="auto"/>
          </w:tcPr>
          <w:p w14:paraId="70EBA8E9" w14:textId="77777777" w:rsidR="009618D5" w:rsidRDefault="004F339C">
            <w:pPr>
              <w:pStyle w:val="Compact"/>
            </w:pPr>
            <w:r>
              <w:t xml:space="preserve">11 </w:t>
            </w:r>
            <w:r>
              <w:t>層</w:t>
            </w:r>
            <w:r>
              <w:t xml:space="preserve"> bertLayer , dropout 0.1 , Liner(</w:t>
            </w:r>
            <w:r>
              <w:t>與上式一模一樣</w:t>
            </w:r>
            <w:r>
              <w:t>)</w:t>
            </w:r>
          </w:p>
        </w:tc>
        <w:tc>
          <w:tcPr>
            <w:tcW w:w="0" w:type="auto"/>
          </w:tcPr>
          <w:p w14:paraId="1BBBD8A0" w14:textId="77777777" w:rsidR="009618D5" w:rsidRDefault="004F339C">
            <w:pPr>
              <w:pStyle w:val="Compact"/>
            </w:pPr>
            <w:r>
              <w:t>0.491</w:t>
            </w:r>
          </w:p>
        </w:tc>
        <w:tc>
          <w:tcPr>
            <w:tcW w:w="0" w:type="auto"/>
          </w:tcPr>
          <w:p w14:paraId="10722DD9" w14:textId="77777777" w:rsidR="009618D5" w:rsidRDefault="004F339C">
            <w:pPr>
              <w:pStyle w:val="Compact"/>
            </w:pPr>
            <w:r>
              <w:t>0.775</w:t>
            </w:r>
          </w:p>
        </w:tc>
        <w:tc>
          <w:tcPr>
            <w:tcW w:w="0" w:type="auto"/>
          </w:tcPr>
          <w:p w14:paraId="07558865" w14:textId="77777777" w:rsidR="009618D5" w:rsidRDefault="004F339C">
            <w:pPr>
              <w:pStyle w:val="Compact"/>
            </w:pPr>
            <w:r>
              <w:t>0.591</w:t>
            </w:r>
          </w:p>
        </w:tc>
      </w:tr>
    </w:tbl>
    <w:p w14:paraId="7680BDE9" w14:textId="77777777" w:rsidR="004F339C" w:rsidRDefault="004F339C"/>
    <w:sectPr w:rsidR="004F339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1F134" w14:textId="77777777" w:rsidR="004F339C" w:rsidRDefault="004F339C">
      <w:pPr>
        <w:spacing w:after="0"/>
      </w:pPr>
      <w:r>
        <w:separator/>
      </w:r>
    </w:p>
  </w:endnote>
  <w:endnote w:type="continuationSeparator" w:id="0">
    <w:p w14:paraId="400850A2" w14:textId="77777777" w:rsidR="004F339C" w:rsidRDefault="004F33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88448" w14:textId="77777777" w:rsidR="004F339C" w:rsidRDefault="004F339C">
      <w:r>
        <w:separator/>
      </w:r>
    </w:p>
  </w:footnote>
  <w:footnote w:type="continuationSeparator" w:id="0">
    <w:p w14:paraId="3A361E57" w14:textId="77777777" w:rsidR="004F339C" w:rsidRDefault="004F33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1E875C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BC64B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0CCA0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65108B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409279375">
    <w:abstractNumId w:val="2"/>
  </w:num>
  <w:num w:numId="2" w16cid:durableId="1978801806">
    <w:abstractNumId w:val="2"/>
  </w:num>
  <w:num w:numId="3" w16cid:durableId="14871612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224697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F339C"/>
    <w:rsid w:val="00590D07"/>
    <w:rsid w:val="00784D58"/>
    <w:rsid w:val="008D6863"/>
    <w:rsid w:val="009618D5"/>
    <w:rsid w:val="00B86B75"/>
    <w:rsid w:val="00BC48D5"/>
    <w:rsid w:val="00C2018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D12C3"/>
  <w15:docId w15:val="{9FEB4470-301C-40E7-9215-7957C6756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16</Words>
  <Characters>664</Characters>
  <Application>Microsoft Office Word</Application>
  <DocSecurity>0</DocSecurity>
  <Lines>5</Lines>
  <Paragraphs>1</Paragraphs>
  <ScaleCrop>false</ScaleCrop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t</dc:title>
  <dc:creator>geo</dc:creator>
  <cp:keywords/>
  <cp:lastModifiedBy>goh boon hong</cp:lastModifiedBy>
  <cp:revision>2</cp:revision>
  <dcterms:created xsi:type="dcterms:W3CDTF">2022-05-02T02:45:00Z</dcterms:created>
  <dcterms:modified xsi:type="dcterms:W3CDTF">2022-05-02T02:46:00Z</dcterms:modified>
</cp:coreProperties>
</file>